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102502" w14:textId="77777777" w:rsidR="00E67FAD" w:rsidRDefault="00BE680E" w:rsidP="00BE680E">
      <w:pPr>
        <w:jc w:val="center"/>
      </w:pPr>
      <w:r>
        <w:t>Assignment No: 5</w:t>
      </w:r>
    </w:p>
    <w:p w14:paraId="1D6868BD" w14:textId="77777777" w:rsidR="00BE680E" w:rsidRDefault="00BE680E" w:rsidP="00BE680E"/>
    <w:p w14:paraId="4986D82E" w14:textId="6B183CC5" w:rsidR="00BE680E" w:rsidRDefault="00BE680E" w:rsidP="00BE680E">
      <w:r>
        <w:t xml:space="preserve">Name: </w:t>
      </w:r>
      <w:r w:rsidR="0017044C">
        <w:t>Prathmesh Pardhiye</w:t>
      </w:r>
      <w:bookmarkStart w:id="0" w:name="_GoBack"/>
      <w:bookmarkEnd w:id="0"/>
    </w:p>
    <w:p w14:paraId="4E472300" w14:textId="77777777" w:rsidR="00BE680E" w:rsidRDefault="00BE680E" w:rsidP="00BE680E">
      <w:r>
        <w:t>CPSC-558.</w:t>
      </w:r>
    </w:p>
    <w:p w14:paraId="1A1691E4" w14:textId="77777777" w:rsidR="00CF09F3" w:rsidRDefault="00CF09F3" w:rsidP="00BE680E"/>
    <w:p w14:paraId="6EE797F7" w14:textId="77777777" w:rsidR="00CF09F3" w:rsidRDefault="00CF09F3" w:rsidP="00BE680E"/>
    <w:p w14:paraId="45BDCB27" w14:textId="77777777" w:rsidR="00BE680E" w:rsidRDefault="00BE680E" w:rsidP="00BE680E">
      <w:r>
        <w:rPr>
          <w:noProof/>
        </w:rPr>
        <w:drawing>
          <wp:anchor distT="0" distB="0" distL="114300" distR="114300" simplePos="0" relativeHeight="251658240" behindDoc="0" locked="0" layoutInCell="1" allowOverlap="1" wp14:anchorId="1A4DE3A6" wp14:editId="392306F6">
            <wp:simplePos x="0" y="0"/>
            <wp:positionH relativeFrom="margin">
              <wp:posOffset>-389597</wp:posOffset>
            </wp:positionH>
            <wp:positionV relativeFrom="paragraph">
              <wp:posOffset>290195</wp:posOffset>
            </wp:positionV>
            <wp:extent cx="6805930" cy="17348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593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34">
        <w:t xml:space="preserve">1. </w:t>
      </w:r>
      <w:r w:rsidR="00F46859">
        <w:t>Images o</w:t>
      </w:r>
      <w:r>
        <w:t xml:space="preserve">utput of </w:t>
      </w:r>
      <w:r w:rsidR="002F1507">
        <w:t>traffic and Shibboleth</w:t>
      </w:r>
      <w:r>
        <w:t>:</w:t>
      </w:r>
    </w:p>
    <w:p w14:paraId="1D276AB7" w14:textId="77777777" w:rsidR="00BE680E" w:rsidRDefault="00BE680E" w:rsidP="00BE680E">
      <w:r>
        <w:rPr>
          <w:noProof/>
        </w:rPr>
        <w:drawing>
          <wp:anchor distT="0" distB="0" distL="114300" distR="114300" simplePos="0" relativeHeight="251659264" behindDoc="0" locked="0" layoutInCell="1" allowOverlap="1" wp14:anchorId="0FCED2ED" wp14:editId="0C7E937C">
            <wp:simplePos x="0" y="0"/>
            <wp:positionH relativeFrom="margin">
              <wp:posOffset>-320333</wp:posOffset>
            </wp:positionH>
            <wp:positionV relativeFrom="paragraph">
              <wp:posOffset>2021205</wp:posOffset>
            </wp:positionV>
            <wp:extent cx="6651625" cy="373951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1625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35B644" w14:textId="77777777" w:rsidR="00BE680E" w:rsidRDefault="00BE680E" w:rsidP="00BE680E"/>
    <w:p w14:paraId="039E02A2" w14:textId="77777777" w:rsidR="00BE680E" w:rsidRDefault="00BE680E" w:rsidP="00BE680E"/>
    <w:p w14:paraId="5FD7AF9B" w14:textId="77777777" w:rsidR="00BE680E" w:rsidRPr="00BE680E" w:rsidRDefault="000654CA" w:rsidP="00BE680E">
      <w:pPr>
        <w:rPr>
          <w:sz w:val="28"/>
        </w:rPr>
      </w:pPr>
      <w:r>
        <w:rPr>
          <w:sz w:val="28"/>
        </w:rPr>
        <w:lastRenderedPageBreak/>
        <w:t xml:space="preserve">2. </w:t>
      </w:r>
      <w:r w:rsidR="00BE680E" w:rsidRPr="00BE680E">
        <w:rPr>
          <w:sz w:val="28"/>
        </w:rPr>
        <w:t>SSO:</w:t>
      </w:r>
    </w:p>
    <w:p w14:paraId="7078B455" w14:textId="77777777" w:rsidR="00BE680E" w:rsidRPr="00BE680E" w:rsidRDefault="00BE680E" w:rsidP="00BE680E">
      <w:pPr>
        <w:rPr>
          <w:rFonts w:cstheme="minorHAnsi"/>
          <w:sz w:val="28"/>
          <w:szCs w:val="28"/>
        </w:rPr>
      </w:pPr>
      <w:r w:rsidRPr="00BE680E">
        <w:rPr>
          <w:sz w:val="28"/>
        </w:rPr>
        <w:t>By learning the Shibboleth Http packet, it can be unde</w:t>
      </w:r>
      <w:r w:rsidRPr="00BE680E">
        <w:rPr>
          <w:rFonts w:cstheme="minorHAnsi"/>
          <w:sz w:val="28"/>
          <w:szCs w:val="28"/>
        </w:rPr>
        <w:t>rstood it uses SAML2 SSO.</w:t>
      </w:r>
    </w:p>
    <w:p w14:paraId="61AB17B7" w14:textId="77777777" w:rsidR="00BE680E" w:rsidRPr="00BE680E" w:rsidRDefault="00BE680E" w:rsidP="00BE680E">
      <w:pPr>
        <w:rPr>
          <w:rFonts w:cstheme="minorHAnsi"/>
          <w:bCs/>
          <w:color w:val="222222"/>
          <w:sz w:val="28"/>
          <w:szCs w:val="28"/>
          <w:shd w:val="clear" w:color="auto" w:fill="FFFFFF"/>
        </w:rPr>
      </w:pPr>
      <w:r w:rsidRPr="00BE680E">
        <w:rPr>
          <w:rFonts w:cstheme="minorHAnsi"/>
          <w:sz w:val="28"/>
          <w:szCs w:val="28"/>
        </w:rPr>
        <w:t xml:space="preserve">SAML 2 stands for </w:t>
      </w:r>
      <w:r w:rsidRPr="00BE680E">
        <w:rPr>
          <w:rFonts w:cstheme="minorHAnsi"/>
          <w:b/>
          <w:bCs/>
          <w:color w:val="222222"/>
          <w:sz w:val="28"/>
          <w:szCs w:val="28"/>
          <w:shd w:val="clear" w:color="auto" w:fill="FFFFFF"/>
        </w:rPr>
        <w:t>Security Assertion Markup Language 2.0</w:t>
      </w:r>
      <w:r>
        <w:rPr>
          <w:rFonts w:cstheme="minorHAnsi"/>
          <w:bCs/>
          <w:color w:val="222222"/>
          <w:sz w:val="28"/>
          <w:szCs w:val="28"/>
          <w:shd w:val="clear" w:color="auto" w:fill="FFFFFF"/>
        </w:rPr>
        <w:t>, it’s a version of SAML. It is a standard for exchanging data in the form of information for authentication and authorization between different security domains.</w:t>
      </w:r>
    </w:p>
    <w:p w14:paraId="7BB9A49D" w14:textId="77777777" w:rsidR="00BE680E" w:rsidRDefault="00BE680E" w:rsidP="00BE680E"/>
    <w:p w14:paraId="1BED12C6" w14:textId="77777777" w:rsidR="00BE680E" w:rsidRDefault="00BE680E" w:rsidP="00BE680E">
      <w:r>
        <w:rPr>
          <w:noProof/>
        </w:rPr>
        <w:drawing>
          <wp:anchor distT="0" distB="0" distL="114300" distR="114300" simplePos="0" relativeHeight="251660288" behindDoc="0" locked="0" layoutInCell="1" allowOverlap="1" wp14:anchorId="6EECB72A" wp14:editId="0A3BAC2A">
            <wp:simplePos x="0" y="0"/>
            <wp:positionH relativeFrom="column">
              <wp:posOffset>0</wp:posOffset>
            </wp:positionH>
            <wp:positionV relativeFrom="paragraph">
              <wp:posOffset>3712</wp:posOffset>
            </wp:positionV>
            <wp:extent cx="5943600" cy="4413701"/>
            <wp:effectExtent l="0" t="0" r="0" b="6350"/>
            <wp:wrapSquare wrapText="bothSides"/>
            <wp:docPr id="3" name="Picture 3" descr="https://upload.wikimedia.org/wikipedia/en/3/38/Saml2-browser-sso-pos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3/38/Saml2-browser-sso-post.g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3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F5F398" w14:textId="77777777" w:rsidR="00BE680E" w:rsidRDefault="009E10A8" w:rsidP="009E10A8">
      <w:pPr>
        <w:jc w:val="center"/>
      </w:pPr>
      <w:r>
        <w:t>Figure: SAML 2.0 Web Browser SSO (Wikipedia).</w:t>
      </w:r>
    </w:p>
    <w:p w14:paraId="268EFADE" w14:textId="77777777" w:rsidR="00BE680E" w:rsidRDefault="00BE680E" w:rsidP="00BE680E">
      <w:pPr>
        <w:tabs>
          <w:tab w:val="left" w:pos="6332"/>
        </w:tabs>
      </w:pPr>
    </w:p>
    <w:p w14:paraId="563AD8CF" w14:textId="77777777" w:rsidR="009E10A8" w:rsidRDefault="009E10A8">
      <w:r>
        <w:br w:type="page"/>
      </w:r>
    </w:p>
    <w:p w14:paraId="2A9C65F3" w14:textId="77777777" w:rsidR="00BE680E" w:rsidRDefault="009E10A8" w:rsidP="009E10A8">
      <w:pPr>
        <w:tabs>
          <w:tab w:val="left" w:pos="6332"/>
        </w:tabs>
        <w:jc w:val="center"/>
      </w:pPr>
      <w:r>
        <w:lastRenderedPageBreak/>
        <w:t>References:</w:t>
      </w:r>
    </w:p>
    <w:p w14:paraId="4CFFF291" w14:textId="77777777" w:rsidR="009E10A8" w:rsidRDefault="009E10A8" w:rsidP="009E10A8">
      <w:pPr>
        <w:tabs>
          <w:tab w:val="left" w:pos="6332"/>
        </w:tabs>
        <w:jc w:val="center"/>
      </w:pPr>
    </w:p>
    <w:p w14:paraId="120995F8" w14:textId="77777777" w:rsidR="009E10A8" w:rsidRDefault="0017044C" w:rsidP="009E10A8">
      <w:pPr>
        <w:tabs>
          <w:tab w:val="left" w:pos="6332"/>
        </w:tabs>
      </w:pPr>
      <w:hyperlink r:id="rId7" w:history="1">
        <w:r w:rsidR="009E10A8" w:rsidRPr="00433D92">
          <w:rPr>
            <w:rStyle w:val="Hyperlink"/>
          </w:rPr>
          <w:t>https://en.wikipedia.org/wiki/SAML_2.0</w:t>
        </w:r>
      </w:hyperlink>
    </w:p>
    <w:p w14:paraId="14CB1726" w14:textId="77777777" w:rsidR="009E10A8" w:rsidRDefault="0017044C" w:rsidP="009E10A8">
      <w:pPr>
        <w:tabs>
          <w:tab w:val="left" w:pos="6332"/>
        </w:tabs>
      </w:pPr>
      <w:hyperlink r:id="rId8" w:history="1">
        <w:r w:rsidR="009E10A8" w:rsidRPr="00433D92">
          <w:rPr>
            <w:rStyle w:val="Hyperlink"/>
          </w:rPr>
          <w:t>https://addons.mozilla.org/en-Us/firefox/addon/httpfox/</w:t>
        </w:r>
      </w:hyperlink>
    </w:p>
    <w:p w14:paraId="4E43CE4B" w14:textId="77777777" w:rsidR="009E10A8" w:rsidRPr="009E10A8" w:rsidRDefault="009E10A8" w:rsidP="009E10A8">
      <w:pPr>
        <w:tabs>
          <w:tab w:val="left" w:pos="6332"/>
        </w:tabs>
      </w:pPr>
    </w:p>
    <w:sectPr w:rsidR="009E10A8" w:rsidRPr="009E10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DUzMLE0t7S0NLRQ0lEKTi0uzszPAykwrAUALF6tBywAAAA="/>
  </w:docVars>
  <w:rsids>
    <w:rsidRoot w:val="00BE680E"/>
    <w:rsid w:val="000654CA"/>
    <w:rsid w:val="0017044C"/>
    <w:rsid w:val="002F1507"/>
    <w:rsid w:val="0070740A"/>
    <w:rsid w:val="00811334"/>
    <w:rsid w:val="009E10A8"/>
    <w:rsid w:val="00BE680E"/>
    <w:rsid w:val="00CF09F3"/>
    <w:rsid w:val="00E67FAD"/>
    <w:rsid w:val="00F46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74DE7"/>
  <w15:chartTrackingRefBased/>
  <w15:docId w15:val="{2D5A7363-101C-4C9F-8D2C-9F012B36F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10A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13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dons.mozilla.org/en-Us/firefox/addon/httpfox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SAML_2.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gif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Padsala</dc:creator>
  <cp:keywords/>
  <dc:description/>
  <cp:lastModifiedBy>prathmesh</cp:lastModifiedBy>
  <cp:revision>11</cp:revision>
  <dcterms:created xsi:type="dcterms:W3CDTF">2017-04-04T23:14:00Z</dcterms:created>
  <dcterms:modified xsi:type="dcterms:W3CDTF">2018-06-15T00:20:00Z</dcterms:modified>
</cp:coreProperties>
</file>